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6F6ABF7D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AC7822">
        <w:rPr>
          <w:sz w:val="24"/>
          <w:szCs w:val="24"/>
          <w:lang w:val="sr-Latn-BA"/>
        </w:rPr>
        <w:t>31</w:t>
      </w:r>
      <w:r w:rsidR="00057879">
        <w:rPr>
          <w:sz w:val="24"/>
          <w:szCs w:val="24"/>
          <w:lang w:val="sr-Latn-BA"/>
        </w:rPr>
        <w:t>.</w:t>
      </w:r>
      <w:r w:rsidR="00AC7822">
        <w:rPr>
          <w:sz w:val="24"/>
          <w:szCs w:val="24"/>
          <w:lang w:val="sr-Latn-BA"/>
        </w:rPr>
        <w:t>3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384"/>
        <w:gridCol w:w="2268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AC7822">
        <w:tc>
          <w:tcPr>
            <w:tcW w:w="1384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268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AC7822">
        <w:tc>
          <w:tcPr>
            <w:tcW w:w="1384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268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AC7822">
        <w:tc>
          <w:tcPr>
            <w:tcW w:w="1384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AC7822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3ED7D522" w:rsidR="00EF3D94" w:rsidRDefault="00AC7822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03/201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57052B3C" w:rsidR="00EF3D94" w:rsidRDefault="00AC7822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Dojčinović Andre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0962BFAA" w:rsidR="00EF3D94" w:rsidRPr="00057879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6A49B2AA" w:rsidR="00EF3D94" w:rsidRPr="00EF3D94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54B0F0D8" w:rsidR="00EF3D94" w:rsidRPr="00EF3D94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AC7822"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3C5965B7" w:rsidR="00EF3D94" w:rsidRPr="00057879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1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66994A44" w:rsidR="00EF3D94" w:rsidRPr="00057879" w:rsidRDefault="004D3C99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AC7822" w:rsidRPr="00D928C6" w14:paraId="3DD87AB4" w14:textId="77777777" w:rsidTr="00AC7822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D3DD" w14:textId="03AF1FFE" w:rsidR="00AC7822" w:rsidRDefault="00AC7822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07/20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AFD5" w14:textId="3413756C" w:rsidR="00AC7822" w:rsidRDefault="00AC7822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alić Slađ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639B" w14:textId="4B6C7CAF" w:rsidR="00AC7822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1A5C" w14:textId="188F3A8B" w:rsidR="00AC7822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40839" w14:textId="412E8366" w:rsidR="00AC7822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5383" w14:textId="62CC1691" w:rsidR="00AC7822" w:rsidRDefault="00AC7822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CBC82" w14:textId="4A8AB595" w:rsidR="00AC7822" w:rsidRDefault="00AC7822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4ED8419C" w14:textId="63E0CD8B" w:rsidR="00A01D4E" w:rsidRDefault="00A01D4E" w:rsidP="004C7C79">
      <w:pPr>
        <w:rPr>
          <w:sz w:val="24"/>
          <w:szCs w:val="24"/>
          <w:lang w:val="sr-Latn-BA"/>
        </w:rPr>
      </w:pPr>
    </w:p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5</cp:revision>
  <cp:lastPrinted>2019-11-14T16:12:00Z</cp:lastPrinted>
  <dcterms:created xsi:type="dcterms:W3CDTF">2021-10-04T06:44:00Z</dcterms:created>
  <dcterms:modified xsi:type="dcterms:W3CDTF">2022-04-04T08:34:00Z</dcterms:modified>
</cp:coreProperties>
</file>